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4" w:name="X6f0e057985e2755f9c0720fcd2d7c469994ae7c"/>
    <w:p>
      <w:pPr>
        <w:pStyle w:val="Heading1"/>
      </w:pPr>
      <w:r>
        <w:t xml:space="preserve">Cover Letter for Academic Researcher Position</w:t>
      </w:r>
    </w:p>
    <w:p>
      <w:pPr>
        <w:pStyle w:val="FirstParagraph"/>
      </w:pPr>
      <w:r>
        <w:t xml:space="preserve">Dear [Hiring Manager's Name/Department Head],</w:t>
      </w:r>
    </w:p>
    <w:p>
      <w:pPr>
        <w:pStyle w:val="BodyText"/>
      </w:pPr>
      <w:r>
        <w:t xml:space="preserve">I am writing to express my strong interest in the Academic Researcher position at [Institution Name] in Moscow, Russia. As a dedicated scholar with a proven track record of advancing knowledge through rigorous academic research, I am eager to contribute my expertise and passion for discovery to an institution that values innovation and excellence. Moscow, as a global hub of intellectual and cultural exchange, offers an unparalleled environment for research that aligns with my professional aspirations. I am particularly drawn to this opportunity because it allows me to engage with the dynamic academic community in Russia while advancing impactful research that addresses pressing global challenges.</w:t>
      </w:r>
    </w:p>
    <w:bookmarkStart w:id="20" w:name="Xd9f37ddfed9aa95b7ab82fae3c87ae66fcc374a"/>
    <w:p>
      <w:pPr>
        <w:pStyle w:val="Heading2"/>
      </w:pPr>
      <w:r>
        <w:t xml:space="preserve">Academic Researcher: A Commitment to Excellence</w:t>
      </w:r>
    </w:p>
    <w:p>
      <w:pPr>
        <w:pStyle w:val="FirstParagraph"/>
      </w:pPr>
      <w:r>
        <w:t xml:space="preserve">As an Academic Researcher, my career has been defined by a relentless pursuit of knowledge and a commitment to fostering interdisciplinary collaboration. Over the past [X years], I have conducted research in [specific field, e.g., "quantum computing," "biomedical engineering," or "social sciences"], publishing extensively in peer-reviewed journals and presenting at international conferences. My work has consistently aimed to bridge theoretical frameworks with practical applications, ensuring that academic inquiry serves as a catalyst for real-world solutions.</w:t>
      </w:r>
    </w:p>
    <w:p>
      <w:pPr>
        <w:pStyle w:val="BodyText"/>
      </w:pPr>
      <w:r>
        <w:t xml:space="preserve">One of my most significant contributions has been [mention a specific project or publication]. This research not only advanced the understanding of [topic] but also established partnerships with institutions across Europe and Asia. My ability to lead teams, secure funding, and translate complex ideas into actionable insights has earned me recognition as a reliable and visionary researcher. I am particularly proud of my work on [specific example], which was highlighted in [journal or conference name]. Such achievements underscore my dedication to pushing the boundaries of academic research while maintaining the highest standards of integrity and innovation.</w:t>
      </w:r>
    </w:p>
    <w:bookmarkEnd w:id="20"/>
    <w:bookmarkStart w:id="21" w:name="X397f00e674d873d0602cb6358fc9b0dfd9aa01a"/>
    <w:p>
      <w:pPr>
        <w:pStyle w:val="Heading2"/>
      </w:pPr>
      <w:r>
        <w:t xml:space="preserve">Russia Moscow: A Unique Platform for Academic Growth</w:t>
      </w:r>
    </w:p>
    <w:p>
      <w:pPr>
        <w:pStyle w:val="FirstParagraph"/>
      </w:pPr>
      <w:r>
        <w:t xml:space="preserve">Moscow, as the heart of Russia’s academic landscape, offers a unique confluence of historical legacy and modern ambition. Institutions like Moscow State University (MSU), Skolkovo Institute of Science and Technology, and the Russian Academy of Sciences have long been pioneers in scientific discovery. I am especially inspired by [mention a specific initiative or research center in Moscow], which reflects the city’s commitment to fostering cutting-edge research. Joining [Institution Name] would allow me to contribute to this vibrant ecosystem while immersing myself in a culture that values intellectual rigor and cultural depth.</w:t>
      </w:r>
    </w:p>
    <w:p>
      <w:pPr>
        <w:pStyle w:val="BodyText"/>
      </w:pPr>
      <w:r>
        <w:t xml:space="preserve">Living and working in Moscow has always been a professional aspiration of mine. The city’s rich history, diverse population, and dynamic research environment provide an ideal setting for collaborative exploration. I have closely followed the work of [specific researcher or department at the institution], whose focus on [topic] aligns with my own areas of expertise. I am confident that my background in [your field] and my understanding of global research trends would enable me to make meaningful contributions to your team’s objectives.</w:t>
      </w:r>
    </w:p>
    <w:bookmarkEnd w:id="21"/>
    <w:bookmarkStart w:id="22" w:name="why-this-opportunity-in-russia-moscow"/>
    <w:p>
      <w:pPr>
        <w:pStyle w:val="Heading2"/>
      </w:pPr>
      <w:r>
        <w:t xml:space="preserve">Why This Opportunity in Russia Moscow?</w:t>
      </w:r>
    </w:p>
    <w:p>
      <w:pPr>
        <w:pStyle w:val="FirstParagraph"/>
      </w:pPr>
      <w:r>
        <w:t xml:space="preserve">The Academic Researcher position at [Institution Name] represents a unique opportunity to merge my professional goals with the mission of an institution that is shaping the future of research in Russia. Moscow’s strategic location as a bridge between Europe and Asia offers access to a vast network of collaborators, while its growing emphasis on technology, sustainability, and social sciences creates fertile ground for interdisciplinary projects. I am particularly interested in [specific area of interest related to the institution’s focus], where I believe my skills in [mention specific skills, e.g., "data analysis," "experimental design," or "policy formulation"] could add significant value.</w:t>
      </w:r>
    </w:p>
    <w:p>
      <w:pPr>
        <w:pStyle w:val="BodyText"/>
      </w:pPr>
      <w:r>
        <w:t xml:space="preserve">Moreover, my fluency in [language, if applicable] and experience working in multicultural environments have prepared me to thrive in Moscow’s academic setting. I am committed to engaging with local communities, mentoring students, and participating in initiatives that promote scientific literacy and innovation. I am also eager to contribute to the global visibility of [Institution Name] by co-authoring papers, organizing workshops, and leveraging international partnerships.</w:t>
      </w:r>
    </w:p>
    <w:bookmarkEnd w:id="22"/>
    <w:bookmarkStart w:id="23" w:name="X521ccaf65d624482ebc55d5969ab14b981074d2"/>
    <w:p>
      <w:pPr>
        <w:pStyle w:val="Heading2"/>
      </w:pPr>
      <w:r>
        <w:t xml:space="preserve">Conclusion: A Shared Vision for the Future</w:t>
      </w:r>
    </w:p>
    <w:p>
      <w:pPr>
        <w:pStyle w:val="FirstParagraph"/>
      </w:pPr>
      <w:r>
        <w:t xml:space="preserve">In conclusion, I am enthusiastic about the possibility of joining [Institution Name] as an Academic Researcher in Moscow. My academic background, research accomplishments, and passion for fostering collaboration align seamlessly with the institution’s mission to advance knowledge and drive progress. I am confident that my expertise in [your field] and my dedication to excellence will enable me to contribute meaningfully to your research initiatives while growing as a scholar in one of the world’s most intellectually vibrant cities.</w:t>
      </w:r>
    </w:p>
    <w:p>
      <w:pPr>
        <w:pStyle w:val="BodyText"/>
      </w:pPr>
      <w:r>
        <w:t xml:space="preserve">Thank you for considering my application. I would welcome the opportunity to discuss how my skills and experiences align with the needs of your department.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Moscow, Russia</dc:title>
  <dc:creator/>
  <dc:language>en</dc:language>
  <cp:keywords/>
  <dcterms:created xsi:type="dcterms:W3CDTF">2026-07-23T22:18:22Z</dcterms:created>
  <dcterms:modified xsi:type="dcterms:W3CDTF">2026-07-23T22:18:22Z</dcterms:modified>
</cp:coreProperties>
</file>

<file path=docProps/custom.xml><?xml version="1.0" encoding="utf-8"?>
<Properties xmlns="http://schemas.openxmlformats.org/officeDocument/2006/custom-properties" xmlns:vt="http://schemas.openxmlformats.org/officeDocument/2006/docPropsVTypes"/>
</file>